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76e6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e0cd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cfce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27T05:40:29Z</dcterms:created>
  <dcterms:modified xsi:type="dcterms:W3CDTF">2020-04-27T05:40:29Z</dcterms:modified>
</cp:coreProperties>
</file>